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3E1C4" w14:textId="0BF32130" w:rsidR="00322E9A" w:rsidRPr="00322E9A" w:rsidRDefault="00322E9A" w:rsidP="00322E9A">
      <w:pPr>
        <w:jc w:val="center"/>
        <w:rPr>
          <w:rFonts w:ascii="Times New Roman" w:hAnsi="Times New Roman" w:cs="Times New Roman"/>
          <w:sz w:val="24"/>
          <w:szCs w:val="24"/>
        </w:rPr>
      </w:pPr>
      <w:r w:rsidRPr="00322E9A">
        <w:rPr>
          <w:rFonts w:ascii="Times New Roman" w:hAnsi="Times New Roman" w:cs="Times New Roman"/>
          <w:sz w:val="24"/>
          <w:szCs w:val="24"/>
        </w:rPr>
        <w:t>Project Review Module 1-4</w:t>
      </w:r>
    </w:p>
    <w:p w14:paraId="24DB74FD" w14:textId="6769B5E4" w:rsidR="00017D4D" w:rsidRPr="00322E9A" w:rsidRDefault="00322E9A" w:rsidP="00322E9A">
      <w:pPr>
        <w:jc w:val="center"/>
        <w:rPr>
          <w:rFonts w:ascii="Times New Roman" w:hAnsi="Times New Roman" w:cs="Times New Roman"/>
          <w:sz w:val="24"/>
          <w:szCs w:val="24"/>
        </w:rPr>
      </w:pPr>
      <w:r w:rsidRPr="00322E9A">
        <w:rPr>
          <w:rFonts w:ascii="Times New Roman" w:hAnsi="Times New Roman" w:cs="Times New Roman"/>
          <w:sz w:val="24"/>
          <w:szCs w:val="24"/>
        </w:rPr>
        <w:t>CS-330</w:t>
      </w:r>
    </w:p>
    <w:p w14:paraId="63E8922C" w14:textId="3D342C13" w:rsidR="00322E9A" w:rsidRPr="00322E9A" w:rsidRDefault="00322E9A" w:rsidP="00322E9A">
      <w:pPr>
        <w:jc w:val="center"/>
        <w:rPr>
          <w:rFonts w:ascii="Times New Roman" w:hAnsi="Times New Roman" w:cs="Times New Roman"/>
          <w:sz w:val="24"/>
          <w:szCs w:val="24"/>
        </w:rPr>
      </w:pPr>
      <w:r w:rsidRPr="00322E9A">
        <w:rPr>
          <w:rFonts w:ascii="Times New Roman" w:hAnsi="Times New Roman" w:cs="Times New Roman"/>
          <w:sz w:val="24"/>
          <w:szCs w:val="24"/>
        </w:rPr>
        <w:t>May 7, 2023</w:t>
      </w:r>
    </w:p>
    <w:p w14:paraId="2A17B388" w14:textId="2F8C4E73" w:rsidR="00322E9A" w:rsidRDefault="00322E9A" w:rsidP="00322E9A">
      <w:pPr>
        <w:jc w:val="center"/>
        <w:rPr>
          <w:rFonts w:ascii="Times New Roman" w:hAnsi="Times New Roman" w:cs="Times New Roman"/>
          <w:sz w:val="24"/>
          <w:szCs w:val="24"/>
        </w:rPr>
      </w:pPr>
      <w:r w:rsidRPr="00322E9A">
        <w:rPr>
          <w:rFonts w:ascii="Times New Roman" w:hAnsi="Times New Roman" w:cs="Times New Roman"/>
          <w:sz w:val="24"/>
          <w:szCs w:val="24"/>
        </w:rPr>
        <w:t>Scott Dixon</w:t>
      </w:r>
    </w:p>
    <w:p w14:paraId="284598D9" w14:textId="77777777" w:rsidR="00322E9A" w:rsidRDefault="00322E9A" w:rsidP="00322E9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DF7CC1" w14:textId="208F929F" w:rsidR="00322E9A" w:rsidRDefault="00322E9A" w:rsidP="00322E9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F89D4D" wp14:editId="34F9DEE8">
            <wp:extent cx="5753100" cy="3810000"/>
            <wp:effectExtent l="0" t="0" r="0" b="0"/>
            <wp:docPr id="47473268" name="Picture 1" descr="A picture containing plant, outdoor, hedge, landscap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73268" name="Picture 1" descr="A picture containing plant, outdoor, hedge, landscaping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8A012" w14:textId="46C4BA89" w:rsidR="00322E9A" w:rsidRDefault="00322E9A" w:rsidP="0038192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mage I have chosen that can be represented with 3 dimensional shapes is the one of the garden. The shapes that could be used are pyramids for the fir trees which are cone shaped. A toroid shape can be fashioned to resemble the circular shrub in the middle of the scene and the rectangular shrubs could be made with </w:t>
      </w:r>
      <w:r w:rsidR="0038192C">
        <w:rPr>
          <w:rFonts w:ascii="Times New Roman" w:hAnsi="Times New Roman" w:cs="Times New Roman"/>
          <w:sz w:val="24"/>
          <w:szCs w:val="24"/>
        </w:rPr>
        <w:t>several</w:t>
      </w:r>
      <w:r>
        <w:rPr>
          <w:rFonts w:ascii="Times New Roman" w:hAnsi="Times New Roman" w:cs="Times New Roman"/>
          <w:sz w:val="24"/>
          <w:szCs w:val="24"/>
        </w:rPr>
        <w:t xml:space="preserve"> planes stacked together</w:t>
      </w:r>
      <w:r w:rsidR="0038192C">
        <w:rPr>
          <w:rFonts w:ascii="Times New Roman" w:hAnsi="Times New Roman" w:cs="Times New Roman"/>
          <w:sz w:val="24"/>
          <w:szCs w:val="24"/>
        </w:rPr>
        <w:t>. For the background trees I would use triangles for the leaves or generate fractals for that render.</w:t>
      </w:r>
    </w:p>
    <w:p w14:paraId="0C40A422" w14:textId="77777777" w:rsidR="0038192C" w:rsidRDefault="0038192C" w:rsidP="0038192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might choose to simplify the scene by using generated textures for the leaves and fir fronds.</w:t>
      </w:r>
    </w:p>
    <w:p w14:paraId="7E783915" w14:textId="3C1C1157" w:rsidR="0038192C" w:rsidRDefault="0038192C" w:rsidP="0038192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looks like a challenging scene but could be rendered with </w:t>
      </w:r>
      <w:r w:rsidR="00DB6D16">
        <w:rPr>
          <w:rFonts w:ascii="Times New Roman" w:hAnsi="Times New Roman" w:cs="Times New Roman"/>
          <w:sz w:val="24"/>
          <w:szCs w:val="24"/>
        </w:rPr>
        <w:t>just</w:t>
      </w:r>
      <w:r>
        <w:rPr>
          <w:rFonts w:ascii="Times New Roman" w:hAnsi="Times New Roman" w:cs="Times New Roman"/>
          <w:sz w:val="24"/>
          <w:szCs w:val="24"/>
        </w:rPr>
        <w:t xml:space="preserve"> a few shapes</w:t>
      </w:r>
      <w:r w:rsidR="00DB6D1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60E0F8" w14:textId="77777777" w:rsidR="00322E9A" w:rsidRPr="00322E9A" w:rsidRDefault="00322E9A" w:rsidP="0038192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22E9A" w:rsidRPr="00322E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NDE2MDS1MDE1NjZR0lEKTi0uzszPAykwqgUAgzhsSywAAAA="/>
  </w:docVars>
  <w:rsids>
    <w:rsidRoot w:val="00322E9A"/>
    <w:rsid w:val="00322E9A"/>
    <w:rsid w:val="0038192C"/>
    <w:rsid w:val="00DB6D16"/>
    <w:rsid w:val="00F35E73"/>
    <w:rsid w:val="00F8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C2516"/>
  <w15:chartTrackingRefBased/>
  <w15:docId w15:val="{9FE22A81-0CA8-4331-8AC4-07C7805D6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dixon</dc:creator>
  <cp:keywords/>
  <dc:description/>
  <cp:lastModifiedBy>scott dixon</cp:lastModifiedBy>
  <cp:revision>2</cp:revision>
  <dcterms:created xsi:type="dcterms:W3CDTF">2023-05-08T04:38:00Z</dcterms:created>
  <dcterms:modified xsi:type="dcterms:W3CDTF">2023-05-08T05:19:00Z</dcterms:modified>
</cp:coreProperties>
</file>